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8D0BF" w14:textId="77777777" w:rsidR="009D6BA2" w:rsidRPr="00D52FA9" w:rsidRDefault="009D6BA2" w:rsidP="009D6BA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D52FA9">
        <w:rPr>
          <w:rFonts w:eastAsia="Times New Roman" w:cstheme="minorHAnsi"/>
          <w:sz w:val="24"/>
          <w:szCs w:val="24"/>
        </w:rPr>
        <w:br/>
      </w:r>
      <w:r w:rsidRPr="00D52FA9">
        <w:rPr>
          <w:rFonts w:eastAsia="Times New Roman" w:cstheme="minorHAnsi"/>
          <w:sz w:val="24"/>
          <w:szCs w:val="24"/>
        </w:rPr>
        <w:br/>
      </w:r>
      <w:r w:rsidRPr="00D52FA9">
        <w:rPr>
          <w:rFonts w:eastAsia="Times New Roman" w:cstheme="minorHAnsi"/>
          <w:sz w:val="24"/>
          <w:szCs w:val="24"/>
        </w:rPr>
        <w:br/>
      </w:r>
    </w:p>
    <w:tbl>
      <w:tblPr>
        <w:tblW w:w="8250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529"/>
        <w:gridCol w:w="3504"/>
        <w:gridCol w:w="3645"/>
        <w:gridCol w:w="572"/>
      </w:tblGrid>
      <w:tr w:rsidR="00D52FA9" w:rsidRPr="00D52FA9" w14:paraId="18AF1F2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0DD222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E74FCA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 xml:space="preserve"> - Mainsail -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90E5B0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4001125 John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6C618B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46D9D7AE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14A68D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EA3F15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 Layou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26F7C0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t Yet Post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9F5696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3E85397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3415B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F30D4D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ack Cut Back (Aft face of Mast to center of tack Pin - A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62C02F" w14:textId="272A3435" w:rsidR="009D6BA2" w:rsidRPr="00D52FA9" w:rsidRDefault="006070A0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highlight w:val="yellow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2.5 Inch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7390C1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4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6E813C6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7FA861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0F6DD8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ack Cut Up (Top of Boom to Center of tack Pin - B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99C335F" w14:textId="3CFF2643" w:rsidR="009D6BA2" w:rsidRPr="00D52FA9" w:rsidRDefault="00F65C41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2</w:t>
            </w:r>
            <w:r w:rsidR="00815FB5" w:rsidRPr="00D52FA9">
              <w:rPr>
                <w:rFonts w:eastAsia="Times New Roman" w:cstheme="minorHAnsi"/>
                <w:sz w:val="24"/>
                <w:szCs w:val="24"/>
              </w:rPr>
              <w:t xml:space="preserve"> Inch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86B7C03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5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1C1C316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EF7B55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F4B26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lew Cut Up (Top of Boom to Center of Tack Pin - X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6C231B" w14:textId="005BBDEE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oose foot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48BA3EB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6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7B8ECFA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0A1389C" w14:textId="77777777" w:rsidR="004D63B7" w:rsidRPr="00D52FA9" w:rsidRDefault="004D63B7" w:rsidP="004D63B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4055E83" w14:textId="77777777" w:rsidR="004D63B7" w:rsidRPr="00D52FA9" w:rsidRDefault="004D63B7" w:rsidP="004D63B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lew type (slug, outhaul car or ring with strap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D079704" w14:textId="44378A4F" w:rsidR="004D63B7" w:rsidRPr="00D52FA9" w:rsidRDefault="00AE5DF3" w:rsidP="004D63B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highlight w:val="yellow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o-</w:t>
            </w:r>
            <w:r w:rsidR="00313736" w:rsidRPr="00D52FA9">
              <w:rPr>
                <w:rFonts w:eastAsia="Times New Roman" w:cstheme="minorHAnsi"/>
                <w:sz w:val="24"/>
                <w:szCs w:val="24"/>
              </w:rPr>
              <w:t xml:space="preserve">ring with </w:t>
            </w:r>
            <w:r w:rsidR="00AA2628" w:rsidRPr="00D52FA9">
              <w:rPr>
                <w:rFonts w:eastAsia="Times New Roman" w:cstheme="minorHAnsi"/>
                <w:sz w:val="24"/>
                <w:szCs w:val="24"/>
              </w:rPr>
              <w:t>slu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394813" w14:textId="77777777" w:rsidR="004D63B7" w:rsidRPr="00D52FA9" w:rsidRDefault="0092626F" w:rsidP="004D63B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7" w:history="1">
              <w:r w:rsidR="004D63B7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3FE3B0E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0C10FD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895A6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unbrella clew cover for Furling Main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55D530C" w14:textId="356B5429" w:rsidR="009D6BA2" w:rsidRPr="00D52FA9" w:rsidRDefault="001405AC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47A723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8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53E133C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D06307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17DEE9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Other Offset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640D97" w14:textId="41DD5172" w:rsidR="009D6BA2" w:rsidRPr="00D52FA9" w:rsidRDefault="00532836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 xml:space="preserve">C: aft face of mast to </w:t>
            </w:r>
            <w:r w:rsidR="00EE02C4" w:rsidRPr="00D52FA9">
              <w:rPr>
                <w:rFonts w:eastAsia="Times New Roman" w:cstheme="minorHAnsi"/>
                <w:sz w:val="24"/>
                <w:szCs w:val="24"/>
              </w:rPr>
              <w:t>bearing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 xml:space="preserve"> point of reef hook: </w:t>
            </w:r>
            <w:r w:rsidR="00877F2A" w:rsidRPr="00D52FA9">
              <w:rPr>
                <w:rFonts w:eastAsia="Times New Roman" w:cstheme="minorHAnsi"/>
                <w:sz w:val="24"/>
                <w:szCs w:val="24"/>
              </w:rPr>
              <w:t xml:space="preserve">3 </w:t>
            </w:r>
            <w:r w:rsidR="005D3CFA" w:rsidRPr="00D52FA9">
              <w:rPr>
                <w:rFonts w:eastAsia="Times New Roman" w:cstheme="minorHAnsi"/>
                <w:sz w:val="24"/>
                <w:szCs w:val="24"/>
              </w:rPr>
              <w:t>inches</w:t>
            </w:r>
          </w:p>
          <w:p w14:paraId="628A5655" w14:textId="77777777" w:rsidR="00D52FA9" w:rsidRPr="00D52FA9" w:rsidRDefault="00D52FA9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39B58AB7" w14:textId="701EE580" w:rsidR="00877F2A" w:rsidRPr="00D52FA9" w:rsidRDefault="00877F2A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D: aft</w:t>
            </w:r>
            <w:r w:rsidR="00EE02C4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face</w:t>
            </w:r>
            <w:r w:rsidR="00EE02C4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of mast</w:t>
            </w:r>
            <w:r w:rsidR="00EE02C4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to end of the grove or track:</w:t>
            </w:r>
            <w:r w:rsidR="00EE02C4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 xml:space="preserve">6.5 </w:t>
            </w:r>
            <w:r w:rsidR="004F3B5F" w:rsidRPr="00D52FA9">
              <w:rPr>
                <w:rFonts w:eastAsia="Times New Roman" w:cstheme="minorHAnsi"/>
                <w:sz w:val="24"/>
                <w:szCs w:val="24"/>
              </w:rPr>
              <w:t>inches</w:t>
            </w:r>
          </w:p>
          <w:p w14:paraId="6C574B8B" w14:textId="77777777" w:rsidR="00D52FA9" w:rsidRPr="00D52FA9" w:rsidRDefault="00D52FA9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2736FAE3" w14:textId="245D798F" w:rsidR="00877F2A" w:rsidRPr="00D52FA9" w:rsidRDefault="003C5856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 xml:space="preserve">E: top of the luff groove or track to top of the boom: 12 </w:t>
            </w:r>
            <w:r w:rsidR="004F3B5F" w:rsidRPr="00D52FA9">
              <w:rPr>
                <w:rFonts w:eastAsia="Times New Roman" w:cstheme="minorHAnsi"/>
                <w:sz w:val="24"/>
                <w:szCs w:val="24"/>
              </w:rPr>
              <w:t>inch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439CC0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9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3748B20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18B9AA9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B8EF3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Headboar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BD855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9B24689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0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6306502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E1F86D" w14:textId="77777777" w:rsidR="00B6413C" w:rsidRPr="00D52FA9" w:rsidRDefault="00B6413C" w:rsidP="00B6413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04578C" w14:textId="5B267668" w:rsidR="00B6413C" w:rsidRPr="00D52FA9" w:rsidRDefault="00B6413C" w:rsidP="00B6413C">
            <w:pPr>
              <w:spacing w:after="0" w:line="240" w:lineRule="auto"/>
              <w:ind w:left="720" w:hanging="720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eech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39F69B5" w14:textId="77777777" w:rsidR="00B6413C" w:rsidRPr="00D52FA9" w:rsidRDefault="00B6413C" w:rsidP="00B6413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A7020C" w14:textId="77777777" w:rsidR="00B6413C" w:rsidRPr="00D52FA9" w:rsidRDefault="00B6413C" w:rsidP="00B6413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09168A3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43E31E1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10C375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oot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CB2E93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6A9545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55EFA14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0C23C2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68B410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ack Ring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74B33C3" w14:textId="1374862D" w:rsidR="009D6BA2" w:rsidRPr="00D52FA9" w:rsidRDefault="00DF0C66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#1 Webbed Tack O-</w:t>
            </w:r>
            <w:r w:rsidR="00CC1FC2" w:rsidRPr="00D52FA9">
              <w:rPr>
                <w:rFonts w:eastAsia="Times New Roman" w:cstheme="minorHAnsi"/>
                <w:sz w:val="24"/>
                <w:szCs w:val="24"/>
              </w:rPr>
              <w:t>R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in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B0DA7E9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1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15D1079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50C43B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28EB28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ack angl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7639FD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88.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3F8AB51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2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0CACEDC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F1CD21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B3C871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Jack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F1D70F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7838C5E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3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7B8227C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12AE06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4EFCBF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ast Bend (Luff Round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6FFEC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t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98DAF12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4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6C27E37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B3C8F6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5720F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ractional Rig (Yes,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9776F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BB0126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5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5209C96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14E7C89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B0C7D0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ast - Keel or Deck Stepped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925F0B4" w14:textId="04CAECBA" w:rsidR="009D6BA2" w:rsidRPr="00D52FA9" w:rsidRDefault="00CC1FC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Deck Stepp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F8FFDD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4495ECA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C80DD3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6B394E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umber of Reef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63F014" w14:textId="7C8EEA92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2</w:t>
            </w:r>
            <w:r w:rsidR="00313736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Reef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EFE15C5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6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09C1B5FD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6A3899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AE2736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Intermediate Reefing Diamond Eyes (Yes or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C71C81A" w14:textId="5C941147" w:rsidR="009D6BA2" w:rsidRPr="00D52FA9" w:rsidRDefault="006D286C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4166231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7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095863E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76F69A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lastRenderedPageBreak/>
              <w:t>M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833FA3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oot Reefing Grommets (next to boom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13CB3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B6769F3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8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35D5025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EFC3EA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1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DFB471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Reefing Ring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BE2CAFE" w14:textId="046DF7BC" w:rsidR="009D6BA2" w:rsidRPr="00D52FA9" w:rsidRDefault="006473CE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O-rin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6924E5D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19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41738BB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C7215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57C64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uff Length (Max Hoist - P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B5D5A71" w14:textId="747B2544" w:rsidR="009D6BA2" w:rsidRPr="00D52FA9" w:rsidRDefault="007F06C7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3</w:t>
            </w:r>
            <w:r w:rsidR="00630AB0" w:rsidRPr="00D52FA9">
              <w:rPr>
                <w:rFonts w:eastAsia="Times New Roman" w:cstheme="minorHAnsi"/>
                <w:sz w:val="24"/>
                <w:szCs w:val="24"/>
              </w:rPr>
              <w:t>4</w:t>
            </w:r>
            <w:r w:rsidR="00EE1DE4" w:rsidRPr="00D52FA9">
              <w:rPr>
                <w:rFonts w:eastAsia="Times New Roman" w:cstheme="minorHAnsi"/>
                <w:sz w:val="24"/>
                <w:szCs w:val="24"/>
              </w:rPr>
              <w:t>’ 1”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Max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br/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br/>
              <w:t>(</w:t>
            </w:r>
            <w:r w:rsidR="0092626F" w:rsidRPr="0092626F">
              <w:rPr>
                <w:rFonts w:eastAsia="Times New Roman" w:cstheme="minorHAnsi"/>
                <w:sz w:val="24"/>
                <w:szCs w:val="24"/>
              </w:rPr>
              <w:t>33.74</w:t>
            </w:r>
            <w:r w:rsidR="0092626F">
              <w:rPr>
                <w:rFonts w:eastAsia="Times New Roman" w:cstheme="minorHAnsi"/>
                <w:sz w:val="24"/>
                <w:szCs w:val="24"/>
              </w:rPr>
              <w:t xml:space="preserve">ft 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t>Net Finished size day of Delivery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7638F0B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0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0C46096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C3A28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43FE87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oot Length (Max Foot - E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2C616FD" w14:textId="613ADC56" w:rsidR="009D6BA2" w:rsidRPr="00D52FA9" w:rsidRDefault="00EE1DE4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10’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Max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br/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br/>
              <w:t>(</w:t>
            </w:r>
            <w:r w:rsidR="0092626F">
              <w:rPr>
                <w:rFonts w:eastAsia="Times New Roman" w:cstheme="minorHAnsi"/>
                <w:sz w:val="24"/>
                <w:szCs w:val="24"/>
              </w:rPr>
              <w:t xml:space="preserve">9.9ft </w:t>
            </w:r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Net Finished size day of Delivery)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46CC81D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1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51AF6C4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5E4956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 xml:space="preserve">M22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D44857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eech Length (straight line head to clew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8C0A8D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21A9AC0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2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5508A8A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1D99FE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4D970E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Bimini to Clear (yes or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4CC7ED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42BF2A5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3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D52FA9" w:rsidRPr="00D52FA9" w14:paraId="63A59D0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3A696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EB703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oot Roun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3D8E6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68BFE4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2DDA65D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3856C0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08E56F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Aspect Rati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FABC07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B044511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4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D52FA9" w:rsidRPr="00D52FA9" w14:paraId="65413A2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8263B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B393A0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Vessel Backstay Measuremen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74F03F" w14:textId="12C27538" w:rsidR="009D6BA2" w:rsidRPr="00D52FA9" w:rsidRDefault="00BA7E38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14’ 5”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316D77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5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7FA84911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260044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907D59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uff Slides (Part Number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A256E3D" w14:textId="0A4377CC" w:rsidR="00177794" w:rsidRPr="00D52FA9" w:rsidRDefault="0064721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A00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02E8C2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6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7AC6FF2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608154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25014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Foot Slides (Part Number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9AE314B" w14:textId="2F34B3C7" w:rsidR="009D6BA2" w:rsidRPr="00D52FA9" w:rsidRDefault="000B56A9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highlight w:val="yellow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B10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AA5EECC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7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275D847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F38068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2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5EAD0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Roach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20AC6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rui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83A4FD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8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163138E7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B0453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A5C235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Roach Facto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BC4FB6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1.0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EED71BE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29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4F3C8325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60B63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E3AE34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GM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2CD98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A2E51E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0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65DD454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7FF4B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DBD4E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GU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E83027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301C487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1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7374449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4B7DDF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CCBC591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Batten Type (Partial or Full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0672E5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 xml:space="preserve">2 full </w:t>
            </w:r>
            <w:r w:rsidRPr="00D52FA9">
              <w:rPr>
                <w:rFonts w:eastAsia="Times New Roman" w:cstheme="minorHAnsi"/>
                <w:sz w:val="24"/>
                <w:szCs w:val="24"/>
              </w:rPr>
              <w:br/>
              <w:t>2 Parti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16A3B5D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2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7CCC529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E790F1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545512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Include Batten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F4736E9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A12582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3C2C213E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588575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A8ACC1E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Install Nylon Batten Holder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C560E1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228A9B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3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166F134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04259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21B73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Intermediate Slider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E7E91C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  <w:r w:rsidRPr="00D52FA9">
              <w:rPr>
                <w:rFonts w:eastAsia="Times New Roman" w:cstheme="minorHAnsi"/>
                <w:sz w:val="24"/>
                <w:szCs w:val="24"/>
              </w:rPr>
              <w:br/>
            </w:r>
            <w:r w:rsidRPr="00D52FA9">
              <w:rPr>
                <w:rFonts w:eastAsia="Times New Roman" w:cstheme="minorHAnsi"/>
                <w:sz w:val="24"/>
                <w:szCs w:val="24"/>
              </w:rPr>
              <w:br/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8AB15C6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4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19C591C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43C6D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30E2F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loth Weigh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38070B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7.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1717C98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623F0E05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B76993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FDFF07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ut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184B1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ro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80566A1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174837A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809C65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3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A0B8A8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 Are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CDD4A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am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63D75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1E83DDC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8C243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3551E7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Cunningham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37E19E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7B3F9D4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5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05A87861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3DF279B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2FF2DC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elltail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28B847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663913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6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56E6648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B1ED91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79FAA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Triple Stitch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791A93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A1586E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16622D9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AA6EF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lastRenderedPageBreak/>
              <w:t>M4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871071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 Logo and Color(red, blue or black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32946F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19403CA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7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03EAD56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F7C694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2DEA333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 Logo Artwork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227CB6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BB2C2E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143F67A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09BBF0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77BD92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ail Numbers and Colo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4592E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210EBE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8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  <w:r w:rsidR="009D6BA2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D52FA9" w:rsidRPr="00D52FA9" w14:paraId="09E4271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78BA06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856D2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Draft Stripe and Color(red, blue or black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AB8ECAC" w14:textId="446EE739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Yes (</w:t>
            </w:r>
            <w:r w:rsidR="0081651C" w:rsidRPr="00D52FA9">
              <w:rPr>
                <w:rFonts w:eastAsia="Times New Roman" w:cstheme="minorHAnsi"/>
                <w:sz w:val="24"/>
                <w:szCs w:val="24"/>
              </w:rPr>
              <w:t xml:space="preserve">Red </w:t>
            </w:r>
            <w:r w:rsidR="002672C1" w:rsidRPr="00D52FA9">
              <w:rPr>
                <w:rFonts w:eastAsia="Times New Roman" w:cstheme="minorHAnsi"/>
                <w:sz w:val="24"/>
                <w:szCs w:val="24"/>
              </w:rPr>
              <w:t>port</w:t>
            </w:r>
            <w:r w:rsidR="0081651C" w:rsidRPr="00D52FA9">
              <w:rPr>
                <w:rFonts w:eastAsia="Times New Roman" w:cstheme="minorHAnsi"/>
                <w:sz w:val="24"/>
                <w:szCs w:val="24"/>
              </w:rPr>
              <w:t xml:space="preserve"> / </w:t>
            </w:r>
            <w:r w:rsidR="00986581" w:rsidRPr="00D52FA9">
              <w:rPr>
                <w:rFonts w:eastAsia="Times New Roman" w:cstheme="minorHAnsi"/>
                <w:sz w:val="24"/>
                <w:szCs w:val="24"/>
              </w:rPr>
              <w:t>Green</w:t>
            </w:r>
            <w:r w:rsidR="0081651C" w:rsidRPr="00D52FA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2672C1" w:rsidRPr="00D52FA9">
              <w:rPr>
                <w:rFonts w:eastAsia="Times New Roman" w:cstheme="minorHAnsi"/>
                <w:sz w:val="24"/>
                <w:szCs w:val="24"/>
              </w:rPr>
              <w:t>starboard</w:t>
            </w:r>
            <w:r w:rsidRPr="00D52FA9">
              <w:rPr>
                <w:rFonts w:eastAsia="Times New Roman" w:cstheme="minorHAns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5C6039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39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D52FA9" w:rsidRPr="00D52FA9" w14:paraId="2631846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0BCD35C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7052BC4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Overhead Leech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C6CD2A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5D9F8FA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D52FA9" w:rsidRPr="00D52FA9" w14:paraId="31A0A8D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4B07D37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1C08A1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Specialty Sai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27F39ED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5DE0634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40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D52FA9" w:rsidRPr="00D52FA9" w14:paraId="655B1B3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B7A49E5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4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D71D7D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Boom Cov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371500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D190ED7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41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D52FA9" w:rsidRPr="00D52FA9" w14:paraId="16EFA3D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32F9692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M5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3B04279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Lazy Ba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BF2D0EF" w14:textId="77777777" w:rsidR="009D6BA2" w:rsidRPr="00D52FA9" w:rsidRDefault="009D6BA2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52FA9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D462469" w14:textId="77777777" w:rsidR="009D6BA2" w:rsidRPr="00D52FA9" w:rsidRDefault="0092626F" w:rsidP="009D6BA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42" w:history="1">
              <w:r w:rsidR="009D6BA2" w:rsidRPr="00D52FA9">
                <w:rPr>
                  <w:rFonts w:eastAsia="Times New Roman" w:cstheme="minorHAnsi"/>
                  <w:sz w:val="24"/>
                  <w:szCs w:val="24"/>
                  <w:u w:val="single"/>
                </w:rPr>
                <w:t>HELP</w:t>
              </w:r>
            </w:hyperlink>
          </w:p>
        </w:tc>
      </w:tr>
    </w:tbl>
    <w:p w14:paraId="622CE7A0" w14:textId="77777777" w:rsidR="00D218B8" w:rsidRPr="00D52FA9" w:rsidRDefault="00D218B8">
      <w:pPr>
        <w:rPr>
          <w:rFonts w:cstheme="minorHAnsi"/>
          <w:sz w:val="24"/>
          <w:szCs w:val="24"/>
        </w:rPr>
      </w:pPr>
    </w:p>
    <w:sectPr w:rsidR="00D218B8" w:rsidRPr="00D52F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MzQ2NDEyMbc0MjdT0lEKTi0uzszPAykwrQUAI9JiCywAAAA="/>
  </w:docVars>
  <w:rsids>
    <w:rsidRoot w:val="009D6BA2"/>
    <w:rsid w:val="00025E34"/>
    <w:rsid w:val="000B56A9"/>
    <w:rsid w:val="00104EEA"/>
    <w:rsid w:val="001405AC"/>
    <w:rsid w:val="00177794"/>
    <w:rsid w:val="001D499A"/>
    <w:rsid w:val="0021387C"/>
    <w:rsid w:val="002672C1"/>
    <w:rsid w:val="00313736"/>
    <w:rsid w:val="003C5856"/>
    <w:rsid w:val="004D63B7"/>
    <w:rsid w:val="004F3B5F"/>
    <w:rsid w:val="004F7B7D"/>
    <w:rsid w:val="00532836"/>
    <w:rsid w:val="005D3CFA"/>
    <w:rsid w:val="00602CB3"/>
    <w:rsid w:val="006070A0"/>
    <w:rsid w:val="00630AB0"/>
    <w:rsid w:val="0064721F"/>
    <w:rsid w:val="006473CE"/>
    <w:rsid w:val="006D286C"/>
    <w:rsid w:val="00742FC2"/>
    <w:rsid w:val="007465D5"/>
    <w:rsid w:val="007A1197"/>
    <w:rsid w:val="007F06C7"/>
    <w:rsid w:val="00815FB5"/>
    <w:rsid w:val="0081651C"/>
    <w:rsid w:val="00877F2A"/>
    <w:rsid w:val="008C0986"/>
    <w:rsid w:val="0092626F"/>
    <w:rsid w:val="00946214"/>
    <w:rsid w:val="00986581"/>
    <w:rsid w:val="009D6BA2"/>
    <w:rsid w:val="00AA2628"/>
    <w:rsid w:val="00AE5DF3"/>
    <w:rsid w:val="00B6413C"/>
    <w:rsid w:val="00BA7E38"/>
    <w:rsid w:val="00C43849"/>
    <w:rsid w:val="00C51D3A"/>
    <w:rsid w:val="00CC1FC2"/>
    <w:rsid w:val="00D1638B"/>
    <w:rsid w:val="00D218B8"/>
    <w:rsid w:val="00D52FA9"/>
    <w:rsid w:val="00DF0C66"/>
    <w:rsid w:val="00E033A3"/>
    <w:rsid w:val="00EE02C4"/>
    <w:rsid w:val="00EE1DE4"/>
    <w:rsid w:val="00F6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A178"/>
  <w15:chartTrackingRefBased/>
  <w15:docId w15:val="{AFA71FF6-2E45-4235-BFE5-387DD0F2A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6BA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87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areastsails.info/orderimages/Jack_Line.jpg" TargetMode="External"/><Relationship Id="rId18" Type="http://schemas.openxmlformats.org/officeDocument/2006/relationships/hyperlink" Target="http://www.fareastsails.info/orderimages/Intermediate_Reefing_Tie_Downs.html" TargetMode="External"/><Relationship Id="rId26" Type="http://schemas.openxmlformats.org/officeDocument/2006/relationships/hyperlink" Target="http://www.fareastsails.info/orderimages/sailslides3.html" TargetMode="External"/><Relationship Id="rId39" Type="http://schemas.openxmlformats.org/officeDocument/2006/relationships/hyperlink" Target="http://www.fareastsails.info/Draft%20Stripe.html" TargetMode="External"/><Relationship Id="rId21" Type="http://schemas.openxmlformats.org/officeDocument/2006/relationships/hyperlink" Target="http://www.Fareastsails.info/orderimages/Mainsail_Foot_Measurement.html" TargetMode="External"/><Relationship Id="rId34" Type="http://schemas.openxmlformats.org/officeDocument/2006/relationships/hyperlink" Target="http://www.fareastsails.info/orderimages/Fareastsails.com_Intermediate_Full_Batten_Sliders.html" TargetMode="External"/><Relationship Id="rId42" Type="http://schemas.openxmlformats.org/officeDocument/2006/relationships/hyperlink" Target="http://www.fareastsails.info/orderimages/Lazy_Bag.html" TargetMode="External"/><Relationship Id="rId7" Type="http://schemas.openxmlformats.org/officeDocument/2006/relationships/hyperlink" Target="http://www.fareastsails.info/orderimages/Clew_Types_Fareastsail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fareastsails.info/orderimages/Reefs.html" TargetMode="External"/><Relationship Id="rId20" Type="http://schemas.openxmlformats.org/officeDocument/2006/relationships/hyperlink" Target="http://www.Fareastsails.info/orderimages/Mainsail%20Luff%20Measurement.html" TargetMode="External"/><Relationship Id="rId29" Type="http://schemas.openxmlformats.org/officeDocument/2006/relationships/hyperlink" Target="http://www.fareastsails.info/orderimages/Roach-Factor.html" TargetMode="External"/><Relationship Id="rId41" Type="http://schemas.openxmlformats.org/officeDocument/2006/relationships/hyperlink" Target="http://www.fareastsails.info/orderimages/Boom_Cover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fareastsails.info/orderimages/Clew%20X%20and%20Y.jpg" TargetMode="External"/><Relationship Id="rId11" Type="http://schemas.openxmlformats.org/officeDocument/2006/relationships/hyperlink" Target="http://www.fareastsails.info/orderimages/Tack_Ring_Type.html" TargetMode="External"/><Relationship Id="rId24" Type="http://schemas.openxmlformats.org/officeDocument/2006/relationships/hyperlink" Target="http://www.fareastsails.info/orderimages/Aspect%20Ratio.html" TargetMode="External"/><Relationship Id="rId32" Type="http://schemas.openxmlformats.org/officeDocument/2006/relationships/hyperlink" Target="http://www.fareastsails.info/orderimages/Full%20Batten%20Options.html" TargetMode="External"/><Relationship Id="rId37" Type="http://schemas.openxmlformats.org/officeDocument/2006/relationships/hyperlink" Target="http://www.fareastsails.info/orderimages/snlogos.html" TargetMode="External"/><Relationship Id="rId40" Type="http://schemas.openxmlformats.org/officeDocument/2006/relationships/hyperlink" Target="http://www.fareastsails.info/orderimages/Specialty%20Sails.html" TargetMode="External"/><Relationship Id="rId5" Type="http://schemas.openxmlformats.org/officeDocument/2006/relationships/hyperlink" Target="http://www.fareastsails.info/orderimages/Tack%20Cut%20Up%20and%20Cut%20Back.html" TargetMode="External"/><Relationship Id="rId15" Type="http://schemas.openxmlformats.org/officeDocument/2006/relationships/hyperlink" Target="http://www.fareastsails.info/orderimages/Fractional%20Rig.jpg" TargetMode="External"/><Relationship Id="rId23" Type="http://schemas.openxmlformats.org/officeDocument/2006/relationships/hyperlink" Target="http://www.Fareastsails.info/orderimages/Mainsail_Bimini_Check.html" TargetMode="External"/><Relationship Id="rId28" Type="http://schemas.openxmlformats.org/officeDocument/2006/relationships/hyperlink" Target="http://www.fareastsails.info/orderimages/roach.jpg" TargetMode="External"/><Relationship Id="rId36" Type="http://schemas.openxmlformats.org/officeDocument/2006/relationships/hyperlink" Target="http://www.fareastsails.info/orderimages/telltails.html" TargetMode="External"/><Relationship Id="rId10" Type="http://schemas.openxmlformats.org/officeDocument/2006/relationships/hyperlink" Target="http://www.fareastsails.info/orderimages/Head_Board_Types.jpg" TargetMode="External"/><Relationship Id="rId19" Type="http://schemas.openxmlformats.org/officeDocument/2006/relationships/hyperlink" Target="http://www.fareastsails.info/orderimages/Reefing_Ring_Types.html" TargetMode="External"/><Relationship Id="rId31" Type="http://schemas.openxmlformats.org/officeDocument/2006/relationships/hyperlink" Target="http://www.fareastsails.info/orderimages/Design%20MGM%20and%20MGU.html" TargetMode="External"/><Relationship Id="rId44" Type="http://schemas.openxmlformats.org/officeDocument/2006/relationships/theme" Target="theme/theme1.xml"/><Relationship Id="rId4" Type="http://schemas.openxmlformats.org/officeDocument/2006/relationships/hyperlink" Target="http://www.fareastsails.info/orderimages/Tack%20Cut%20Up%20and%20Cut%20Back.html" TargetMode="External"/><Relationship Id="rId9" Type="http://schemas.openxmlformats.org/officeDocument/2006/relationships/hyperlink" Target="http://www.fareastsails.info/orderimages/Boom_offsets.html" TargetMode="External"/><Relationship Id="rId14" Type="http://schemas.openxmlformats.org/officeDocument/2006/relationships/hyperlink" Target="http://www.fareastsails.info/orderimages/mastbend.jpg" TargetMode="External"/><Relationship Id="rId22" Type="http://schemas.openxmlformats.org/officeDocument/2006/relationships/hyperlink" Target="http://www.Fareastsails.info/orderimages/Mainsail_Leech_Measurement_Check.html" TargetMode="External"/><Relationship Id="rId27" Type="http://schemas.openxmlformats.org/officeDocument/2006/relationships/hyperlink" Target="http://www.fareastsails.info/orderimages/sailslides3.html" TargetMode="External"/><Relationship Id="rId30" Type="http://schemas.openxmlformats.org/officeDocument/2006/relationships/hyperlink" Target="http://www.fareastsails.info/orderimages/Design%20MGM%20and%20MGU.html" TargetMode="External"/><Relationship Id="rId35" Type="http://schemas.openxmlformats.org/officeDocument/2006/relationships/hyperlink" Target="http://www.fareastsails.info/orderimages/cunningham.jpg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fareastsails.info/orderimages/weathermax_colors.html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fareastsails.info/orderimages/Tack_Angle.html" TargetMode="External"/><Relationship Id="rId17" Type="http://schemas.openxmlformats.org/officeDocument/2006/relationships/hyperlink" Target="http://www.fareastsails.info/orderimages/Intermediate_Reefing_Tie_Downs.html" TargetMode="External"/><Relationship Id="rId25" Type="http://schemas.openxmlformats.org/officeDocument/2006/relationships/hyperlink" Target="http://www.fareastsails.info/orderimages/BoomArt2.jpg" TargetMode="External"/><Relationship Id="rId33" Type="http://schemas.openxmlformats.org/officeDocument/2006/relationships/hyperlink" Target="http://www.fareastsails.info/orderimages/Fareastsails.com%20Full%20Batten%20Holder%20Options.html" TargetMode="External"/><Relationship Id="rId38" Type="http://schemas.openxmlformats.org/officeDocument/2006/relationships/hyperlink" Target="http://www.fareastsails.info/orderimages/snlog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814</Words>
  <Characters>4646</Characters>
  <Application>Microsoft Office Word</Application>
  <DocSecurity>0</DocSecurity>
  <Lines>38</Lines>
  <Paragraphs>10</Paragraphs>
  <ScaleCrop>false</ScaleCrop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ast Sails</dc:creator>
  <cp:keywords/>
  <dc:description/>
  <cp:lastModifiedBy>Fareast Sails</cp:lastModifiedBy>
  <cp:revision>46</cp:revision>
  <dcterms:created xsi:type="dcterms:W3CDTF">2020-12-01T22:49:00Z</dcterms:created>
  <dcterms:modified xsi:type="dcterms:W3CDTF">2021-02-04T18:42:00Z</dcterms:modified>
</cp:coreProperties>
</file>